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4D51" w:rsidRPr="000659A0" w:rsidRDefault="00E32494" w:rsidP="00E34D51">
      <w:pPr>
        <w:pStyle w:val="Heading1"/>
        <w:rPr>
          <w:i/>
          <w:sz w:val="22"/>
          <w:szCs w:val="22"/>
        </w:rPr>
      </w:pPr>
      <w:r w:rsidRPr="000659A0">
        <w:rPr>
          <w:i/>
          <w:sz w:val="22"/>
          <w:szCs w:val="22"/>
        </w:rPr>
        <w:t>STUDENT ASSOCIATION MERIT AWARD</w:t>
      </w:r>
      <w:r w:rsidR="009E26C8" w:rsidRPr="000659A0">
        <w:rPr>
          <w:i/>
          <w:sz w:val="22"/>
          <w:szCs w:val="22"/>
        </w:rPr>
        <w:t xml:space="preserve"> </w:t>
      </w:r>
      <w:r w:rsidR="007D53F3">
        <w:rPr>
          <w:i/>
          <w:sz w:val="22"/>
          <w:szCs w:val="22"/>
        </w:rPr>
        <w:t>COMMUNITY SERVICE</w:t>
      </w:r>
      <w:bookmarkStart w:id="0" w:name="_GoBack"/>
      <w:bookmarkEnd w:id="0"/>
    </w:p>
    <w:p w:rsidR="00E34D51" w:rsidRPr="00E34D51" w:rsidRDefault="00E34D51" w:rsidP="00E34D51">
      <w:pPr>
        <w:pStyle w:val="Heading2"/>
        <w:jc w:val="center"/>
        <w:rPr>
          <w:sz w:val="20"/>
          <w:szCs w:val="20"/>
        </w:rPr>
      </w:pPr>
      <w:r w:rsidRPr="00E34D51">
        <w:rPr>
          <w:sz w:val="20"/>
          <w:szCs w:val="20"/>
        </w:rPr>
        <w:t>Confidential Recommendation Form</w:t>
      </w:r>
      <w:r w:rsidR="009E26C8">
        <w:rPr>
          <w:sz w:val="20"/>
          <w:szCs w:val="20"/>
        </w:rPr>
        <w:t xml:space="preserve"> </w:t>
      </w:r>
      <w:r w:rsidR="0040086A">
        <w:rPr>
          <w:sz w:val="20"/>
          <w:szCs w:val="20"/>
        </w:rPr>
        <w:t xml:space="preserve">– </w:t>
      </w:r>
      <w:r w:rsidR="009E26C8" w:rsidRPr="009E26C8">
        <w:rPr>
          <w:b/>
          <w:sz w:val="20"/>
          <w:szCs w:val="20"/>
        </w:rPr>
        <w:t>Due</w:t>
      </w:r>
      <w:r w:rsidR="0040086A">
        <w:rPr>
          <w:b/>
          <w:sz w:val="20"/>
          <w:szCs w:val="20"/>
        </w:rPr>
        <w:t xml:space="preserve"> </w:t>
      </w:r>
      <w:r w:rsidR="00456D75">
        <w:rPr>
          <w:b/>
          <w:sz w:val="20"/>
          <w:szCs w:val="20"/>
        </w:rPr>
        <w:t>March 2, 2018</w:t>
      </w:r>
    </w:p>
    <w:p w:rsidR="00E34D51" w:rsidRDefault="001B27AD" w:rsidP="00E34D51">
      <w:pPr>
        <w:jc w:val="center"/>
        <w:rPr>
          <w:b/>
          <w:bCs/>
          <w:sz w:val="16"/>
        </w:rPr>
      </w:pPr>
      <w:r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445</wp:posOffset>
                </wp:positionH>
                <wp:positionV relativeFrom="paragraph">
                  <wp:posOffset>99695</wp:posOffset>
                </wp:positionV>
                <wp:extent cx="6934200" cy="0"/>
                <wp:effectExtent l="14605" t="13970" r="13970" b="14605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342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7E1FE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.35pt;margin-top:7.85pt;width:546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fygHAIAADwEAAAOAAAAZHJzL2Uyb0RvYy54bWysU8GO2jAQvVfqP1i+s0kgZSEirFYJ9LJt&#10;kXb7AcZ2EquObdmGgKr+e8eGoN3tparKwYwzM2/ezBuvHk69REdundCqxNldihFXVDOh2hJ/f9lO&#10;Fhg5TxQjUite4jN3+GH98cNqMAWf6k5Lxi0CEOWKwZS4894USeJox3vi7rThCpyNtj3xcLVtwiwZ&#10;AL2XyTRN58mgLTNWU+4cfK0vTryO+E3Dqf/WNI57JEsM3Hw8bTz34UzWK1K0lphO0CsN8g8seiIU&#10;FL1B1cQTdLDiD6heUKudbvwd1X2im0ZQHnuAbrL0XTfPHTE89gLDceY2Jvf/YOnX484iwUo8xUiR&#10;HiR6PHgdK6NZGM9gXAFRldrZ0CA9qWfzpOkPh5SuOqJaHoNfzgZys5CRvEkJF2egyH74ohnEEMCP&#10;szo1tg+QMAV0ipKcb5Lwk0cUPs6Xsxx0xoiOvoQUY6Kxzn/mukfBKLHzloi285VWCoTXNotlyPHJ&#10;+UCLFGNCqKr0VkgZ9ZcKDcB9eg+FgstpKVjwxott95W06EjCCsVfbPJdmNUHxSJaxwnbXG1PhLzY&#10;UF2qgAedAZ+rddmRn8t0uVlsFvkkn843kzyt68njtson8212/6me1VVVZ78CtSwvOsEYV4HduK9Z&#10;/nf7cH05l027bextDslb9DgwIDv+R9JR2qDmZS/2mp13dpQcVjQGX59TeAOv72C/fvTr3wAAAP//&#10;AwBQSwMEFAAGAAgAAAAhAMbpn5DaAAAACAEAAA8AAABkcnMvZG93bnJldi54bWxMj0FPwzAMhe9I&#10;/IfISNy2dEC3UZpOgMR5ouPCzW28tqJxqiZby7/HEwc4WX7v6flzvptdr840hs6zgdUyAUVce9tx&#10;Y+Dj8LbYggoR2WLvmQx8U4BdcX2VY2b9xO90LmOjpIRDhgbaGIdM61C35DAs/UAs3tGPDqOsY6Pt&#10;iJOUu17fJclaO+xYLrQ40GtL9Vd5cgY2D/bT4/olrdJpf4h0bMvtfjbm9mZ+fgIVaY5/YbjgCzoU&#10;wlT5E9ugegOLjQRFTmVe7ORxdQ+q+lV0kev/DxQ/AAAA//8DAFBLAQItABQABgAIAAAAIQC2gziS&#10;/gAAAOEBAAATAAAAAAAAAAAAAAAAAAAAAABbQ29udGVudF9UeXBlc10ueG1sUEsBAi0AFAAGAAgA&#10;AAAhADj9If/WAAAAlAEAAAsAAAAAAAAAAAAAAAAALwEAAF9yZWxzLy5yZWxzUEsBAi0AFAAGAAgA&#10;AAAhADPB/KAcAgAAPAQAAA4AAAAAAAAAAAAAAAAALgIAAGRycy9lMm9Eb2MueG1sUEsBAi0AFAAG&#10;AAgAAAAhAMbpn5DaAAAACAEAAA8AAAAAAAAAAAAAAAAAdgQAAGRycy9kb3ducmV2LnhtbFBLBQYA&#10;AAAABAAEAPMAAAB9BQAAAAA=&#10;" strokeweight="1pt"/>
            </w:pict>
          </mc:Fallback>
        </mc:AlternateContent>
      </w:r>
    </w:p>
    <w:p w:rsidR="00E34D51" w:rsidRDefault="00E34D51" w:rsidP="00E34D51">
      <w:pPr>
        <w:jc w:val="center"/>
        <w:rPr>
          <w:b/>
          <w:bCs/>
          <w:sz w:val="16"/>
        </w:rPr>
      </w:pPr>
    </w:p>
    <w:p w:rsidR="00EA6748" w:rsidRPr="00EA6748" w:rsidRDefault="00A2571F" w:rsidP="00EA6748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INSTRUCTIONS FOR </w:t>
      </w:r>
      <w:r w:rsidR="00EA6748">
        <w:rPr>
          <w:b/>
          <w:bCs/>
          <w:sz w:val="20"/>
          <w:szCs w:val="20"/>
        </w:rPr>
        <w:t xml:space="preserve">STUDENT APPLICANT:  </w:t>
      </w:r>
    </w:p>
    <w:p w:rsidR="00A2571F" w:rsidRDefault="00A2571F" w:rsidP="00C608C6">
      <w:pPr>
        <w:rPr>
          <w:sz w:val="18"/>
        </w:rPr>
      </w:pPr>
    </w:p>
    <w:p w:rsidR="00A2571F" w:rsidRDefault="00A2571F" w:rsidP="00A2571F">
      <w:pPr>
        <w:ind w:firstLine="360"/>
        <w:rPr>
          <w:sz w:val="18"/>
        </w:rPr>
      </w:pPr>
      <w:r>
        <w:rPr>
          <w:sz w:val="18"/>
        </w:rPr>
        <w:t xml:space="preserve">STUDENT NAME:  </w:t>
      </w:r>
    </w:p>
    <w:p w:rsidR="00A2571F" w:rsidRDefault="00A2571F" w:rsidP="00C608C6">
      <w:pPr>
        <w:rPr>
          <w:sz w:val="18"/>
        </w:rPr>
      </w:pPr>
    </w:p>
    <w:p w:rsidR="00A2571F" w:rsidRDefault="00A2571F" w:rsidP="00A2571F">
      <w:pPr>
        <w:pStyle w:val="ListParagraph"/>
        <w:numPr>
          <w:ilvl w:val="0"/>
          <w:numId w:val="3"/>
        </w:numPr>
        <w:rPr>
          <w:sz w:val="18"/>
        </w:rPr>
      </w:pPr>
      <w:r>
        <w:rPr>
          <w:sz w:val="18"/>
        </w:rPr>
        <w:t>Enter your name above</w:t>
      </w:r>
      <w:r w:rsidR="007C5248">
        <w:rPr>
          <w:sz w:val="18"/>
        </w:rPr>
        <w:t>.</w:t>
      </w:r>
    </w:p>
    <w:p w:rsidR="00A2571F" w:rsidRPr="0040086A" w:rsidRDefault="00A2571F" w:rsidP="00A2571F">
      <w:pPr>
        <w:pStyle w:val="ListParagraph"/>
        <w:numPr>
          <w:ilvl w:val="0"/>
          <w:numId w:val="3"/>
        </w:numPr>
        <w:rPr>
          <w:sz w:val="18"/>
          <w:szCs w:val="18"/>
        </w:rPr>
      </w:pPr>
      <w:r>
        <w:rPr>
          <w:sz w:val="18"/>
        </w:rPr>
        <w:t xml:space="preserve">Save this document </w:t>
      </w:r>
      <w:r w:rsidR="0040086A">
        <w:rPr>
          <w:sz w:val="18"/>
        </w:rPr>
        <w:t xml:space="preserve">with the title:  </w:t>
      </w:r>
      <w:r w:rsidR="0040086A" w:rsidRPr="00D813F5">
        <w:rPr>
          <w:b/>
          <w:sz w:val="18"/>
        </w:rPr>
        <w:t>L</w:t>
      </w:r>
      <w:r w:rsidR="007C5248" w:rsidRPr="00D813F5">
        <w:rPr>
          <w:b/>
          <w:sz w:val="18"/>
        </w:rPr>
        <w:t>ast</w:t>
      </w:r>
      <w:r w:rsidR="0040086A" w:rsidRPr="00D813F5">
        <w:rPr>
          <w:b/>
          <w:sz w:val="18"/>
        </w:rPr>
        <w:t xml:space="preserve"> N</w:t>
      </w:r>
      <w:r w:rsidR="007C5248" w:rsidRPr="00D813F5">
        <w:rPr>
          <w:b/>
          <w:sz w:val="18"/>
        </w:rPr>
        <w:t>ame</w:t>
      </w:r>
      <w:r w:rsidR="0040086A" w:rsidRPr="00D813F5">
        <w:rPr>
          <w:b/>
          <w:sz w:val="18"/>
        </w:rPr>
        <w:t>_</w:t>
      </w:r>
      <w:r w:rsidRPr="00D813F5">
        <w:rPr>
          <w:b/>
          <w:sz w:val="18"/>
          <w:szCs w:val="18"/>
        </w:rPr>
        <w:t>R</w:t>
      </w:r>
      <w:r w:rsidR="007C5248" w:rsidRPr="00D813F5">
        <w:rPr>
          <w:b/>
          <w:sz w:val="18"/>
          <w:szCs w:val="18"/>
        </w:rPr>
        <w:t>ecommendation</w:t>
      </w:r>
      <w:r w:rsidR="001103DA" w:rsidRPr="0040086A">
        <w:rPr>
          <w:sz w:val="18"/>
          <w:szCs w:val="18"/>
        </w:rPr>
        <w:t xml:space="preserve"> (e.g., </w:t>
      </w:r>
      <w:r w:rsidR="00DD7633">
        <w:rPr>
          <w:sz w:val="18"/>
          <w:szCs w:val="18"/>
        </w:rPr>
        <w:t>Smith</w:t>
      </w:r>
      <w:r w:rsidR="001103DA" w:rsidRPr="0040086A">
        <w:rPr>
          <w:sz w:val="18"/>
          <w:szCs w:val="18"/>
        </w:rPr>
        <w:t>_recommendation.docx)</w:t>
      </w:r>
    </w:p>
    <w:p w:rsidR="00A2571F" w:rsidRDefault="00A2571F" w:rsidP="00A2571F">
      <w:pPr>
        <w:pStyle w:val="ListParagraph"/>
        <w:numPr>
          <w:ilvl w:val="0"/>
          <w:numId w:val="3"/>
        </w:numPr>
        <w:rPr>
          <w:sz w:val="18"/>
        </w:rPr>
      </w:pPr>
      <w:r>
        <w:rPr>
          <w:sz w:val="18"/>
        </w:rPr>
        <w:t>Forward this document to the individual who is submitting your recommendation</w:t>
      </w:r>
      <w:r w:rsidR="007C5248">
        <w:rPr>
          <w:sz w:val="18"/>
        </w:rPr>
        <w:t>.</w:t>
      </w:r>
    </w:p>
    <w:p w:rsidR="00A2571F" w:rsidRDefault="0040086A" w:rsidP="00A2571F">
      <w:pPr>
        <w:pStyle w:val="ListParagraph"/>
        <w:numPr>
          <w:ilvl w:val="0"/>
          <w:numId w:val="3"/>
        </w:numPr>
        <w:rPr>
          <w:sz w:val="18"/>
        </w:rPr>
      </w:pPr>
      <w:r>
        <w:rPr>
          <w:sz w:val="18"/>
        </w:rPr>
        <w:t xml:space="preserve">If the person is unable </w:t>
      </w:r>
      <w:r w:rsidR="00A2571F">
        <w:rPr>
          <w:sz w:val="18"/>
        </w:rPr>
        <w:t>to complete the document electronically, you may</w:t>
      </w:r>
      <w:r>
        <w:rPr>
          <w:sz w:val="18"/>
        </w:rPr>
        <w:t xml:space="preserve"> print the document for him/her</w:t>
      </w:r>
      <w:r w:rsidR="002C3273">
        <w:rPr>
          <w:sz w:val="18"/>
        </w:rPr>
        <w:t>.</w:t>
      </w:r>
    </w:p>
    <w:p w:rsidR="00A2571F" w:rsidRDefault="001B27AD" w:rsidP="00A2571F">
      <w:pPr>
        <w:rPr>
          <w:sz w:val="18"/>
        </w:rPr>
      </w:pPr>
      <w:r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4445</wp:posOffset>
                </wp:positionH>
                <wp:positionV relativeFrom="paragraph">
                  <wp:posOffset>113030</wp:posOffset>
                </wp:positionV>
                <wp:extent cx="6934200" cy="0"/>
                <wp:effectExtent l="14605" t="8255" r="13970" b="1079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342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6CD5AA" id="AutoShape 2" o:spid="_x0000_s1026" type="#_x0000_t32" style="position:absolute;margin-left:-.35pt;margin-top:8.9pt;width:54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dhGGwIAADwEAAAOAAAAZHJzL2Uyb0RvYy54bWysU8GO2jAQvVfqP1i+QxI2ZSEirFYJ9LJt&#10;kXb7AcZ2EquObdmGgKr+e8eGoN3tparKwYwzM2/ezBuvHk69REdundCqxNk0xYgrqplQbYm/v2wn&#10;C4ycJ4oRqRUv8Zk7/LD++GE1mILPdKcl4xYBiHLFYErceW+KJHG04z1xU224AmejbU88XG2bMEsG&#10;QO9lMkvTeTJoy4zVlDsHX+uLE68jftNw6r81jeMeyRIDNx9PG899OJP1ihStJaYT9EqD/AOLnggF&#10;RW9QNfEEHaz4A6oX1GqnGz+luk900wjKYw/QTZa+6+a5I4bHXmA4ztzG5P4fLP163FkkGGiHkSI9&#10;SPR48DpWRrMwnsG4AqIqtbOhQXpSz+ZJ0x8OKV11RLU8Br+cDeRmISN5kxIuzkCR/fBFM4ghgB9n&#10;dWpsHyBhCugUJTnfJOEnjyh8nC/vctAZIzr6ElKMicY6/5nrHgWjxM5bItrOV1opEF7bLJYhxyfn&#10;Ay1SjAmhqtJbIWXUXyo0APfZPRQKLqelYMEbL7bdV9KiIwkrFH+xyXdhVh8Ui2gdJ2xztT0R8mJD&#10;dakCHnQGfK7WZUd+LtPlZrFZ5JN8Nt9M8rSuJ4/bKp/Mt9n9p/qurqo6+xWoZXnRCca4CuzGfc3y&#10;v9uH68u5bNptY29zSN6ix4EB2fE/ko7SBjUve7HX7Lyzo+SwojH4+pzCG3h9B/v1o1//BgAA//8D&#10;AFBLAwQUAAYACAAAACEAoDA6MdoAAAAIAQAADwAAAGRycy9kb3ducmV2LnhtbEyPwU7DMBBE70j8&#10;g7VI3FqnQJsS4lSAxLki5cJtE2+TiHgdxW4T/p6tOMBxZ0azb/Ld7Hp1pjF0ng2slgko4trbjhsD&#10;H4e3xRZUiMgWe89k4JsC7Irrqxwz6yd+p3MZGyUlHDI00MY4ZFqHuiWHYekHYvGOfnQY5RwbbUec&#10;pNz1+i5JNtphx/KhxYFeW6q/ypMzkD7YT4+bl3W1nvaHSMe23O5nY25v5ucnUJHm+BeGC76gQyFM&#10;lT+xDao3sEglKHIqAy528ri6B1X9KrrI9f8BxQ8AAAD//wMAUEsBAi0AFAAGAAgAAAAhALaDOJL+&#10;AAAA4QEAABMAAAAAAAAAAAAAAAAAAAAAAFtDb250ZW50X1R5cGVzXS54bWxQSwECLQAUAAYACAAA&#10;ACEAOP0h/9YAAACUAQAACwAAAAAAAAAAAAAAAAAvAQAAX3JlbHMvLnJlbHNQSwECLQAUAAYACAAA&#10;ACEAUZ3YRhsCAAA8BAAADgAAAAAAAAAAAAAAAAAuAgAAZHJzL2Uyb0RvYy54bWxQSwECLQAUAAYA&#10;CAAAACEAoDA6MdoAAAAIAQAADwAAAAAAAAAAAAAAAAB1BAAAZHJzL2Rvd25yZXYueG1sUEsFBgAA&#10;AAAEAAQA8wAAAHwFAAAAAA==&#10;" strokeweight="1pt"/>
            </w:pict>
          </mc:Fallback>
        </mc:AlternateContent>
      </w:r>
    </w:p>
    <w:p w:rsidR="002C3273" w:rsidRDefault="002C3273" w:rsidP="00A2571F">
      <w:pPr>
        <w:rPr>
          <w:sz w:val="18"/>
        </w:rPr>
      </w:pPr>
    </w:p>
    <w:p w:rsidR="00A2571F" w:rsidRPr="0040086A" w:rsidRDefault="000659A0" w:rsidP="00C608C6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INSTRUCTIONS FOR FACULTY/STAFF MEMBER </w:t>
      </w:r>
      <w:r w:rsidR="00A2571F" w:rsidRPr="0040086A">
        <w:rPr>
          <w:b/>
          <w:sz w:val="20"/>
          <w:szCs w:val="20"/>
        </w:rPr>
        <w:t>COMPLETING RECOMMENDATION</w:t>
      </w:r>
      <w:r>
        <w:rPr>
          <w:b/>
          <w:sz w:val="20"/>
          <w:szCs w:val="20"/>
        </w:rPr>
        <w:t>:</w:t>
      </w:r>
    </w:p>
    <w:p w:rsidR="00A2571F" w:rsidRDefault="00A2571F" w:rsidP="00C608C6">
      <w:pPr>
        <w:rPr>
          <w:sz w:val="18"/>
        </w:rPr>
      </w:pPr>
    </w:p>
    <w:p w:rsidR="00A2571F" w:rsidRDefault="00C608C6" w:rsidP="00A2571F">
      <w:pPr>
        <w:pStyle w:val="ListParagraph"/>
        <w:numPr>
          <w:ilvl w:val="0"/>
          <w:numId w:val="4"/>
        </w:numPr>
        <w:rPr>
          <w:sz w:val="18"/>
        </w:rPr>
      </w:pPr>
      <w:r w:rsidRPr="00A2571F">
        <w:rPr>
          <w:sz w:val="18"/>
        </w:rPr>
        <w:t>The student who requested that you comple</w:t>
      </w:r>
      <w:r w:rsidR="00C90D97">
        <w:rPr>
          <w:sz w:val="18"/>
        </w:rPr>
        <w:t>te this form is applying for a merit award</w:t>
      </w:r>
      <w:r w:rsidRPr="00A2571F">
        <w:rPr>
          <w:sz w:val="18"/>
        </w:rPr>
        <w:t xml:space="preserve"> to be awarded by the </w:t>
      </w:r>
      <w:r w:rsidR="00E32494">
        <w:rPr>
          <w:sz w:val="18"/>
        </w:rPr>
        <w:t>Student Association</w:t>
      </w:r>
      <w:r w:rsidRPr="00A2571F">
        <w:rPr>
          <w:sz w:val="18"/>
        </w:rPr>
        <w:t xml:space="preserve">. Selection is generally based on academic achievement, personal motivation, contribution to college life and leadership quality. </w:t>
      </w:r>
    </w:p>
    <w:p w:rsidR="00A2571F" w:rsidRPr="00D813F5" w:rsidRDefault="00A2571F" w:rsidP="00D813F5">
      <w:pPr>
        <w:pStyle w:val="ListParagraph"/>
        <w:numPr>
          <w:ilvl w:val="0"/>
          <w:numId w:val="4"/>
        </w:numPr>
        <w:rPr>
          <w:sz w:val="18"/>
        </w:rPr>
      </w:pPr>
      <w:r w:rsidRPr="00D813F5">
        <w:rPr>
          <w:sz w:val="18"/>
        </w:rPr>
        <w:t>P</w:t>
      </w:r>
      <w:r w:rsidR="00C608C6" w:rsidRPr="00D813F5">
        <w:rPr>
          <w:sz w:val="18"/>
        </w:rPr>
        <w:t xml:space="preserve">lease </w:t>
      </w:r>
      <w:r w:rsidR="0087592F" w:rsidRPr="00D813F5">
        <w:rPr>
          <w:sz w:val="18"/>
        </w:rPr>
        <w:t xml:space="preserve">complete and </w:t>
      </w:r>
      <w:r w:rsidR="007F3BED">
        <w:rPr>
          <w:sz w:val="18"/>
        </w:rPr>
        <w:t xml:space="preserve">e-mail this recommendation </w:t>
      </w:r>
      <w:r w:rsidR="00C608C6" w:rsidRPr="00D813F5">
        <w:rPr>
          <w:sz w:val="18"/>
        </w:rPr>
        <w:t>form to</w:t>
      </w:r>
      <w:r w:rsidR="007C5248" w:rsidRPr="00D813F5">
        <w:rPr>
          <w:sz w:val="18"/>
        </w:rPr>
        <w:t xml:space="preserve"> </w:t>
      </w:r>
      <w:r w:rsidR="00E32494" w:rsidRPr="00D813F5">
        <w:rPr>
          <w:sz w:val="18"/>
        </w:rPr>
        <w:t>krebban</w:t>
      </w:r>
      <w:r w:rsidR="00D96204" w:rsidRPr="00D813F5">
        <w:rPr>
          <w:sz w:val="18"/>
        </w:rPr>
        <w:t>@geneseo.edu</w:t>
      </w:r>
      <w:r w:rsidR="00D877B9">
        <w:t xml:space="preserve">.  </w:t>
      </w:r>
    </w:p>
    <w:p w:rsidR="00D813F5" w:rsidRDefault="00D813F5" w:rsidP="00A2571F">
      <w:pPr>
        <w:tabs>
          <w:tab w:val="left" w:pos="5760"/>
        </w:tabs>
        <w:rPr>
          <w:sz w:val="18"/>
        </w:rPr>
      </w:pPr>
    </w:p>
    <w:p w:rsidR="00A2571F" w:rsidRDefault="0040086A" w:rsidP="00A2571F">
      <w:pPr>
        <w:tabs>
          <w:tab w:val="left" w:pos="5760"/>
        </w:tabs>
        <w:rPr>
          <w:sz w:val="18"/>
        </w:rPr>
      </w:pPr>
      <w:r>
        <w:rPr>
          <w:sz w:val="18"/>
        </w:rPr>
        <w:t>NAME:</w:t>
      </w:r>
      <w:r w:rsidR="00A2571F">
        <w:rPr>
          <w:sz w:val="18"/>
        </w:rPr>
        <w:t xml:space="preserve">   </w:t>
      </w:r>
      <w:r w:rsidR="00A2571F">
        <w:rPr>
          <w:sz w:val="18"/>
        </w:rPr>
        <w:tab/>
      </w:r>
      <w:r>
        <w:rPr>
          <w:sz w:val="18"/>
        </w:rPr>
        <w:t>TITLE:</w:t>
      </w:r>
    </w:p>
    <w:p w:rsidR="00A2571F" w:rsidRDefault="00A2571F" w:rsidP="00A2571F">
      <w:pPr>
        <w:tabs>
          <w:tab w:val="left" w:pos="5760"/>
        </w:tabs>
        <w:rPr>
          <w:sz w:val="18"/>
        </w:rPr>
      </w:pPr>
    </w:p>
    <w:p w:rsidR="00A2571F" w:rsidRDefault="0040086A" w:rsidP="00A2571F">
      <w:pPr>
        <w:tabs>
          <w:tab w:val="left" w:pos="5760"/>
        </w:tabs>
        <w:rPr>
          <w:sz w:val="18"/>
        </w:rPr>
      </w:pPr>
      <w:r>
        <w:rPr>
          <w:sz w:val="18"/>
        </w:rPr>
        <w:t>ADDRESS:</w:t>
      </w:r>
      <w:r w:rsidR="00A2571F">
        <w:rPr>
          <w:sz w:val="18"/>
        </w:rPr>
        <w:tab/>
      </w:r>
      <w:r>
        <w:rPr>
          <w:sz w:val="18"/>
        </w:rPr>
        <w:t>PHONE:</w:t>
      </w:r>
    </w:p>
    <w:p w:rsidR="00A2571F" w:rsidRDefault="00A2571F" w:rsidP="00E34D51">
      <w:pPr>
        <w:rPr>
          <w:sz w:val="20"/>
        </w:rPr>
      </w:pPr>
    </w:p>
    <w:p w:rsidR="00E34D51" w:rsidRDefault="00E34D51" w:rsidP="00E34D51">
      <w:pPr>
        <w:rPr>
          <w:b/>
          <w:bCs/>
          <w:sz w:val="20"/>
        </w:rPr>
      </w:pPr>
      <w:r>
        <w:rPr>
          <w:sz w:val="20"/>
        </w:rPr>
        <w:t xml:space="preserve">How long have you known the applicant? </w:t>
      </w:r>
    </w:p>
    <w:p w:rsidR="00E34D51" w:rsidRDefault="00E34D51" w:rsidP="00E34D51">
      <w:pPr>
        <w:rPr>
          <w:sz w:val="20"/>
        </w:rPr>
      </w:pPr>
    </w:p>
    <w:p w:rsidR="00E34D51" w:rsidRDefault="00E34D51" w:rsidP="00E34D51">
      <w:pPr>
        <w:rPr>
          <w:b/>
          <w:bCs/>
          <w:sz w:val="20"/>
        </w:rPr>
      </w:pPr>
      <w:r>
        <w:rPr>
          <w:sz w:val="20"/>
        </w:rPr>
        <w:t xml:space="preserve">In what capacity? </w:t>
      </w:r>
    </w:p>
    <w:p w:rsidR="00E34D51" w:rsidRDefault="00E34D51" w:rsidP="00E34D51">
      <w:pPr>
        <w:rPr>
          <w:sz w:val="20"/>
        </w:rPr>
      </w:pPr>
    </w:p>
    <w:p w:rsidR="00E34D51" w:rsidRDefault="00D877B9" w:rsidP="00E34D51">
      <w:pPr>
        <w:rPr>
          <w:sz w:val="20"/>
        </w:rPr>
      </w:pPr>
      <w:r>
        <w:rPr>
          <w:sz w:val="20"/>
        </w:rPr>
        <w:t>P</w:t>
      </w:r>
      <w:r w:rsidR="00E34D51">
        <w:rPr>
          <w:sz w:val="20"/>
        </w:rPr>
        <w:t>lease rate (</w:t>
      </w:r>
      <w:r w:rsidR="00E705BE">
        <w:rPr>
          <w:sz w:val="20"/>
        </w:rPr>
        <w:t>x</w:t>
      </w:r>
      <w:r w:rsidR="00E34D51">
        <w:rPr>
          <w:sz w:val="20"/>
        </w:rPr>
        <w:t>) the applicant in the following categories relative t</w:t>
      </w:r>
      <w:r w:rsidR="000505A7">
        <w:rPr>
          <w:sz w:val="20"/>
        </w:rPr>
        <w:t>o other students you have known:</w:t>
      </w:r>
    </w:p>
    <w:tbl>
      <w:tblPr>
        <w:tblpPr w:leftFromText="180" w:rightFromText="180" w:vertAnchor="text" w:horzAnchor="margin" w:tblpY="99"/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68"/>
        <w:gridCol w:w="1260"/>
        <w:gridCol w:w="1260"/>
        <w:gridCol w:w="1260"/>
        <w:gridCol w:w="1260"/>
        <w:gridCol w:w="1260"/>
        <w:gridCol w:w="1440"/>
      </w:tblGrid>
      <w:tr w:rsidR="00737F07" w:rsidTr="00737F07">
        <w:trPr>
          <w:trHeight w:val="383"/>
        </w:trPr>
        <w:tc>
          <w:tcPr>
            <w:tcW w:w="3168" w:type="dxa"/>
            <w:tcBorders>
              <w:top w:val="nil"/>
              <w:left w:val="nil"/>
            </w:tcBorders>
            <w:vAlign w:val="center"/>
          </w:tcPr>
          <w:p w:rsidR="00737F07" w:rsidRDefault="00737F07" w:rsidP="00737F07">
            <w:pPr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Pr="0058637F" w:rsidRDefault="00737F07" w:rsidP="00737F07">
            <w:pPr>
              <w:jc w:val="center"/>
              <w:rPr>
                <w:sz w:val="18"/>
                <w:szCs w:val="18"/>
              </w:rPr>
            </w:pPr>
            <w:r w:rsidRPr="0058637F">
              <w:rPr>
                <w:sz w:val="18"/>
                <w:szCs w:val="18"/>
              </w:rPr>
              <w:t>Outstanding</w:t>
            </w:r>
          </w:p>
        </w:tc>
        <w:tc>
          <w:tcPr>
            <w:tcW w:w="1260" w:type="dxa"/>
            <w:vAlign w:val="center"/>
          </w:tcPr>
          <w:p w:rsidR="00737F07" w:rsidRPr="0058637F" w:rsidRDefault="00737F07" w:rsidP="00737F07">
            <w:pPr>
              <w:jc w:val="center"/>
              <w:rPr>
                <w:sz w:val="18"/>
                <w:szCs w:val="18"/>
              </w:rPr>
            </w:pPr>
            <w:r w:rsidRPr="0058637F">
              <w:rPr>
                <w:sz w:val="18"/>
                <w:szCs w:val="18"/>
              </w:rPr>
              <w:t>Excellent</w:t>
            </w:r>
          </w:p>
        </w:tc>
        <w:tc>
          <w:tcPr>
            <w:tcW w:w="1260" w:type="dxa"/>
            <w:vAlign w:val="center"/>
          </w:tcPr>
          <w:p w:rsidR="00737F07" w:rsidRPr="0058637F" w:rsidRDefault="00737F07" w:rsidP="00737F07">
            <w:pPr>
              <w:jc w:val="center"/>
              <w:rPr>
                <w:sz w:val="18"/>
                <w:szCs w:val="18"/>
              </w:rPr>
            </w:pPr>
            <w:r w:rsidRPr="0058637F">
              <w:rPr>
                <w:sz w:val="18"/>
                <w:szCs w:val="18"/>
              </w:rPr>
              <w:t>Good</w:t>
            </w:r>
          </w:p>
        </w:tc>
        <w:tc>
          <w:tcPr>
            <w:tcW w:w="1260" w:type="dxa"/>
            <w:vAlign w:val="center"/>
          </w:tcPr>
          <w:p w:rsidR="00737F07" w:rsidRPr="0058637F" w:rsidRDefault="00737F07" w:rsidP="00737F07">
            <w:pPr>
              <w:jc w:val="center"/>
              <w:rPr>
                <w:sz w:val="18"/>
                <w:szCs w:val="18"/>
              </w:rPr>
            </w:pPr>
            <w:r w:rsidRPr="0058637F">
              <w:rPr>
                <w:sz w:val="18"/>
                <w:szCs w:val="18"/>
              </w:rPr>
              <w:t>Fair</w:t>
            </w:r>
          </w:p>
        </w:tc>
        <w:tc>
          <w:tcPr>
            <w:tcW w:w="1260" w:type="dxa"/>
            <w:vAlign w:val="center"/>
          </w:tcPr>
          <w:p w:rsidR="00737F07" w:rsidRPr="0058637F" w:rsidRDefault="00737F07" w:rsidP="00737F07">
            <w:pPr>
              <w:jc w:val="center"/>
              <w:rPr>
                <w:sz w:val="18"/>
                <w:szCs w:val="18"/>
              </w:rPr>
            </w:pPr>
            <w:r w:rsidRPr="0058637F">
              <w:rPr>
                <w:sz w:val="18"/>
                <w:szCs w:val="18"/>
              </w:rPr>
              <w:t>Poor</w:t>
            </w:r>
          </w:p>
        </w:tc>
        <w:tc>
          <w:tcPr>
            <w:tcW w:w="1440" w:type="dxa"/>
            <w:vAlign w:val="center"/>
          </w:tcPr>
          <w:p w:rsidR="00737F07" w:rsidRPr="0058637F" w:rsidRDefault="00737F07" w:rsidP="00737F07">
            <w:pPr>
              <w:jc w:val="center"/>
              <w:rPr>
                <w:sz w:val="18"/>
                <w:szCs w:val="18"/>
              </w:rPr>
            </w:pPr>
            <w:r w:rsidRPr="0058637F">
              <w:rPr>
                <w:sz w:val="18"/>
                <w:szCs w:val="18"/>
              </w:rPr>
              <w:t>Unable to judge</w:t>
            </w:r>
          </w:p>
        </w:tc>
      </w:tr>
      <w:tr w:rsidR="00737F07" w:rsidTr="00737F07">
        <w:trPr>
          <w:trHeight w:val="383"/>
        </w:trPr>
        <w:tc>
          <w:tcPr>
            <w:tcW w:w="3168" w:type="dxa"/>
            <w:vAlign w:val="center"/>
          </w:tcPr>
          <w:p w:rsidR="00737F07" w:rsidRDefault="00737F07" w:rsidP="00737F07">
            <w:pPr>
              <w:rPr>
                <w:sz w:val="20"/>
              </w:rPr>
            </w:pPr>
            <w:r>
              <w:rPr>
                <w:sz w:val="20"/>
              </w:rPr>
              <w:t>Academic achievement:</w:t>
            </w: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44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</w:tr>
      <w:tr w:rsidR="00737F07" w:rsidTr="00737F07">
        <w:trPr>
          <w:trHeight w:val="383"/>
        </w:trPr>
        <w:tc>
          <w:tcPr>
            <w:tcW w:w="3168" w:type="dxa"/>
            <w:vAlign w:val="center"/>
          </w:tcPr>
          <w:p w:rsidR="00737F07" w:rsidRDefault="00737F07" w:rsidP="00737F07">
            <w:pPr>
              <w:rPr>
                <w:sz w:val="20"/>
              </w:rPr>
            </w:pPr>
            <w:r>
              <w:rPr>
                <w:sz w:val="20"/>
              </w:rPr>
              <w:t>Contribution to college life:</w:t>
            </w: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44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</w:tr>
      <w:tr w:rsidR="00737F07" w:rsidTr="00737F07">
        <w:trPr>
          <w:trHeight w:val="383"/>
        </w:trPr>
        <w:tc>
          <w:tcPr>
            <w:tcW w:w="3168" w:type="dxa"/>
            <w:vAlign w:val="center"/>
          </w:tcPr>
          <w:p w:rsidR="00737F07" w:rsidRDefault="00737F07" w:rsidP="00737F07">
            <w:pPr>
              <w:rPr>
                <w:sz w:val="20"/>
              </w:rPr>
            </w:pPr>
            <w:r>
              <w:rPr>
                <w:sz w:val="20"/>
              </w:rPr>
              <w:t>Demonstrated leadership abilities:</w:t>
            </w: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44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</w:tr>
      <w:tr w:rsidR="00737F07" w:rsidTr="00737F07">
        <w:trPr>
          <w:trHeight w:val="383"/>
        </w:trPr>
        <w:tc>
          <w:tcPr>
            <w:tcW w:w="3168" w:type="dxa"/>
            <w:vAlign w:val="center"/>
          </w:tcPr>
          <w:p w:rsidR="00737F07" w:rsidRDefault="00737F07" w:rsidP="00737F07">
            <w:pPr>
              <w:rPr>
                <w:sz w:val="20"/>
              </w:rPr>
            </w:pPr>
            <w:r>
              <w:rPr>
                <w:sz w:val="20"/>
              </w:rPr>
              <w:t>Personal motivation and direction:</w:t>
            </w: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44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</w:tr>
      <w:tr w:rsidR="00737F07" w:rsidTr="00737F07">
        <w:trPr>
          <w:trHeight w:val="383"/>
        </w:trPr>
        <w:tc>
          <w:tcPr>
            <w:tcW w:w="3168" w:type="dxa"/>
            <w:vAlign w:val="center"/>
          </w:tcPr>
          <w:p w:rsidR="00737F07" w:rsidRDefault="00737F07" w:rsidP="00737F07">
            <w:pPr>
              <w:rPr>
                <w:sz w:val="20"/>
              </w:rPr>
            </w:pPr>
            <w:r>
              <w:rPr>
                <w:sz w:val="20"/>
              </w:rPr>
              <w:t xml:space="preserve">Overall rating: </w:t>
            </w: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26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  <w:tc>
          <w:tcPr>
            <w:tcW w:w="1440" w:type="dxa"/>
            <w:vAlign w:val="center"/>
          </w:tcPr>
          <w:p w:rsidR="00737F07" w:rsidRDefault="00737F07" w:rsidP="00737F07">
            <w:pPr>
              <w:jc w:val="center"/>
              <w:rPr>
                <w:sz w:val="20"/>
              </w:rPr>
            </w:pPr>
          </w:p>
        </w:tc>
      </w:tr>
    </w:tbl>
    <w:p w:rsidR="0058637F" w:rsidRDefault="0058637F" w:rsidP="00E34D51">
      <w:pPr>
        <w:rPr>
          <w:b/>
          <w:bCs/>
          <w:sz w:val="20"/>
        </w:rPr>
      </w:pPr>
    </w:p>
    <w:p w:rsidR="00E34D51" w:rsidRDefault="009E68BE" w:rsidP="00E34D51">
      <w:pPr>
        <w:rPr>
          <w:b/>
          <w:bCs/>
          <w:sz w:val="20"/>
        </w:rPr>
      </w:pPr>
      <w:r>
        <w:rPr>
          <w:b/>
          <w:bCs/>
          <w:sz w:val="20"/>
        </w:rPr>
        <w:t xml:space="preserve">Comments:  (Please note, </w:t>
      </w:r>
      <w:r w:rsidR="00E34D51">
        <w:rPr>
          <w:b/>
          <w:bCs/>
          <w:sz w:val="20"/>
        </w:rPr>
        <w:t xml:space="preserve">you may attach a separate sheet if you prefer.) </w:t>
      </w:r>
    </w:p>
    <w:p w:rsidR="00E34D51" w:rsidRDefault="00E34D51" w:rsidP="00E34D51">
      <w:pPr>
        <w:rPr>
          <w:sz w:val="20"/>
        </w:rPr>
      </w:pPr>
      <w:r>
        <w:rPr>
          <w:sz w:val="20"/>
        </w:rPr>
        <w:t xml:space="preserve"> </w:t>
      </w:r>
    </w:p>
    <w:p w:rsidR="00E34D51" w:rsidRDefault="00E34D51" w:rsidP="00E34D51">
      <w:pPr>
        <w:rPr>
          <w:sz w:val="20"/>
        </w:rPr>
      </w:pPr>
    </w:p>
    <w:p w:rsidR="00E34D51" w:rsidRDefault="00E34D51" w:rsidP="00E34D51">
      <w:pPr>
        <w:rPr>
          <w:sz w:val="20"/>
        </w:rPr>
      </w:pPr>
    </w:p>
    <w:p w:rsidR="00E34D51" w:rsidRDefault="00E34D51" w:rsidP="00E34D51">
      <w:pPr>
        <w:rPr>
          <w:sz w:val="20"/>
        </w:rPr>
      </w:pPr>
    </w:p>
    <w:p w:rsidR="00D877B9" w:rsidRDefault="00D877B9" w:rsidP="00E34D51">
      <w:pPr>
        <w:rPr>
          <w:sz w:val="18"/>
        </w:rPr>
      </w:pPr>
    </w:p>
    <w:p w:rsidR="00D877B9" w:rsidRDefault="00D877B9" w:rsidP="00E34D51">
      <w:pPr>
        <w:rPr>
          <w:sz w:val="18"/>
        </w:rPr>
      </w:pPr>
    </w:p>
    <w:p w:rsidR="00D877B9" w:rsidRDefault="00D877B9" w:rsidP="00E34D51">
      <w:pPr>
        <w:rPr>
          <w:sz w:val="18"/>
        </w:rPr>
      </w:pPr>
    </w:p>
    <w:p w:rsidR="00D877B9" w:rsidRDefault="00D877B9" w:rsidP="00E34D51">
      <w:pPr>
        <w:rPr>
          <w:sz w:val="18"/>
        </w:rPr>
      </w:pPr>
    </w:p>
    <w:p w:rsidR="00D877B9" w:rsidRDefault="00D877B9" w:rsidP="00E34D51">
      <w:pPr>
        <w:rPr>
          <w:sz w:val="18"/>
        </w:rPr>
      </w:pPr>
    </w:p>
    <w:p w:rsidR="00D877B9" w:rsidRDefault="00D877B9" w:rsidP="00E34D51">
      <w:pPr>
        <w:rPr>
          <w:sz w:val="18"/>
        </w:rPr>
      </w:pPr>
    </w:p>
    <w:p w:rsidR="00D877B9" w:rsidRDefault="00D877B9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p w:rsidR="00BB161C" w:rsidRDefault="00BB161C" w:rsidP="00E34D51">
      <w:pPr>
        <w:rPr>
          <w:sz w:val="18"/>
        </w:rPr>
      </w:pPr>
    </w:p>
    <w:sectPr w:rsidR="00BB161C" w:rsidSect="000505A7">
      <w:headerReference w:type="default" r:id="rId7"/>
      <w:footerReference w:type="firs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54B5" w:rsidRDefault="004754B5">
      <w:r>
        <w:separator/>
      </w:r>
    </w:p>
  </w:endnote>
  <w:endnote w:type="continuationSeparator" w:id="0">
    <w:p w:rsidR="004754B5" w:rsidRDefault="004754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3094" w:rsidRPr="000505A7" w:rsidRDefault="00663094" w:rsidP="000505A7">
    <w:pPr>
      <w:ind w:right="-270"/>
      <w:rPr>
        <w:sz w:val="20"/>
        <w:szCs w:val="20"/>
      </w:rPr>
    </w:pPr>
    <w:r w:rsidRPr="00845CC9">
      <w:rPr>
        <w:sz w:val="20"/>
        <w:szCs w:val="20"/>
      </w:rPr>
      <w:t>Q</w:t>
    </w:r>
    <w:r w:rsidR="00E71A09">
      <w:rPr>
        <w:sz w:val="20"/>
        <w:szCs w:val="20"/>
      </w:rPr>
      <w:t xml:space="preserve">uestions can be directed to: </w:t>
    </w:r>
    <w:r w:rsidRPr="00845CC9">
      <w:rPr>
        <w:sz w:val="20"/>
        <w:szCs w:val="20"/>
      </w:rPr>
      <w:t xml:space="preserve"> </w:t>
    </w:r>
    <w:r w:rsidR="00E32494">
      <w:rPr>
        <w:sz w:val="20"/>
        <w:szCs w:val="20"/>
      </w:rPr>
      <w:t>Kate Rebban, Director, SA Programs, Personnel &amp; Finances 585-245-587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54B5" w:rsidRDefault="004754B5">
      <w:r>
        <w:separator/>
      </w:r>
    </w:p>
  </w:footnote>
  <w:footnote w:type="continuationSeparator" w:id="0">
    <w:p w:rsidR="004754B5" w:rsidRDefault="004754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3094" w:rsidRDefault="0066309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70C91"/>
    <w:multiLevelType w:val="hybridMultilevel"/>
    <w:tmpl w:val="9A286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02AF5"/>
    <w:multiLevelType w:val="hybridMultilevel"/>
    <w:tmpl w:val="3E8A9018"/>
    <w:lvl w:ilvl="0" w:tplc="F572B584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77263E"/>
    <w:multiLevelType w:val="hybridMultilevel"/>
    <w:tmpl w:val="BEC2A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34F7E"/>
    <w:multiLevelType w:val="hybridMultilevel"/>
    <w:tmpl w:val="D6B20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E3648F"/>
    <w:multiLevelType w:val="hybridMultilevel"/>
    <w:tmpl w:val="20E8BB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MzCwMDYwMjQzMDFW0lEKTi0uzszPAykwqQUA7dpuLywAAAA="/>
  </w:docVars>
  <w:rsids>
    <w:rsidRoot w:val="004205BF"/>
    <w:rsid w:val="00030631"/>
    <w:rsid w:val="000505A7"/>
    <w:rsid w:val="000659A0"/>
    <w:rsid w:val="00083AD1"/>
    <w:rsid w:val="000C7FB7"/>
    <w:rsid w:val="00103412"/>
    <w:rsid w:val="001103DA"/>
    <w:rsid w:val="00117413"/>
    <w:rsid w:val="00125CEA"/>
    <w:rsid w:val="00136085"/>
    <w:rsid w:val="00137874"/>
    <w:rsid w:val="00142D86"/>
    <w:rsid w:val="00162F3F"/>
    <w:rsid w:val="0017501A"/>
    <w:rsid w:val="00191335"/>
    <w:rsid w:val="001A3117"/>
    <w:rsid w:val="001B27AD"/>
    <w:rsid w:val="001E23D2"/>
    <w:rsid w:val="001E332F"/>
    <w:rsid w:val="001F19E7"/>
    <w:rsid w:val="00204E35"/>
    <w:rsid w:val="00211091"/>
    <w:rsid w:val="0021329E"/>
    <w:rsid w:val="00226DF1"/>
    <w:rsid w:val="00245AC8"/>
    <w:rsid w:val="00284125"/>
    <w:rsid w:val="002B6043"/>
    <w:rsid w:val="002C19D6"/>
    <w:rsid w:val="002C3273"/>
    <w:rsid w:val="002E05E0"/>
    <w:rsid w:val="003052E9"/>
    <w:rsid w:val="0033471A"/>
    <w:rsid w:val="00384831"/>
    <w:rsid w:val="003A2030"/>
    <w:rsid w:val="003A5FBD"/>
    <w:rsid w:val="003C1ADA"/>
    <w:rsid w:val="0040086A"/>
    <w:rsid w:val="004205BF"/>
    <w:rsid w:val="00422A93"/>
    <w:rsid w:val="0044747A"/>
    <w:rsid w:val="00456D75"/>
    <w:rsid w:val="00457A68"/>
    <w:rsid w:val="004735BC"/>
    <w:rsid w:val="004754B5"/>
    <w:rsid w:val="004B0EAA"/>
    <w:rsid w:val="004D2EF4"/>
    <w:rsid w:val="004F42C3"/>
    <w:rsid w:val="00533298"/>
    <w:rsid w:val="005566C9"/>
    <w:rsid w:val="0058637F"/>
    <w:rsid w:val="005A4AE9"/>
    <w:rsid w:val="005A778E"/>
    <w:rsid w:val="005A7F9E"/>
    <w:rsid w:val="005B19D3"/>
    <w:rsid w:val="005F5F99"/>
    <w:rsid w:val="00614AD5"/>
    <w:rsid w:val="00663094"/>
    <w:rsid w:val="006A72EC"/>
    <w:rsid w:val="006B36C7"/>
    <w:rsid w:val="006D5A97"/>
    <w:rsid w:val="00737F07"/>
    <w:rsid w:val="00782D78"/>
    <w:rsid w:val="007C5248"/>
    <w:rsid w:val="007D53F3"/>
    <w:rsid w:val="007E6292"/>
    <w:rsid w:val="007F1B00"/>
    <w:rsid w:val="007F3BED"/>
    <w:rsid w:val="0082631D"/>
    <w:rsid w:val="00827F58"/>
    <w:rsid w:val="0083627B"/>
    <w:rsid w:val="00845CC9"/>
    <w:rsid w:val="0087592F"/>
    <w:rsid w:val="008F2756"/>
    <w:rsid w:val="009468C9"/>
    <w:rsid w:val="009E26C8"/>
    <w:rsid w:val="009E68BE"/>
    <w:rsid w:val="009E6A4F"/>
    <w:rsid w:val="00A13598"/>
    <w:rsid w:val="00A2571F"/>
    <w:rsid w:val="00A47211"/>
    <w:rsid w:val="00A5144F"/>
    <w:rsid w:val="00A926F0"/>
    <w:rsid w:val="00B600CB"/>
    <w:rsid w:val="00B61149"/>
    <w:rsid w:val="00B73028"/>
    <w:rsid w:val="00BB161C"/>
    <w:rsid w:val="00BE2D6E"/>
    <w:rsid w:val="00BF7768"/>
    <w:rsid w:val="00C0046B"/>
    <w:rsid w:val="00C235F5"/>
    <w:rsid w:val="00C26314"/>
    <w:rsid w:val="00C608C6"/>
    <w:rsid w:val="00C64AF3"/>
    <w:rsid w:val="00C90D97"/>
    <w:rsid w:val="00CB4E1E"/>
    <w:rsid w:val="00CD25A1"/>
    <w:rsid w:val="00CD6430"/>
    <w:rsid w:val="00CF58DD"/>
    <w:rsid w:val="00D0009B"/>
    <w:rsid w:val="00D21A57"/>
    <w:rsid w:val="00D37CDF"/>
    <w:rsid w:val="00D813F5"/>
    <w:rsid w:val="00D877B9"/>
    <w:rsid w:val="00D96204"/>
    <w:rsid w:val="00DD7633"/>
    <w:rsid w:val="00DF501A"/>
    <w:rsid w:val="00E01FAC"/>
    <w:rsid w:val="00E238B4"/>
    <w:rsid w:val="00E32494"/>
    <w:rsid w:val="00E34D51"/>
    <w:rsid w:val="00E5210C"/>
    <w:rsid w:val="00E62904"/>
    <w:rsid w:val="00E705BE"/>
    <w:rsid w:val="00E71A09"/>
    <w:rsid w:val="00E96315"/>
    <w:rsid w:val="00EA6748"/>
    <w:rsid w:val="00EF36FE"/>
    <w:rsid w:val="00F6168E"/>
    <w:rsid w:val="00F83C9A"/>
    <w:rsid w:val="00FB1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991453"/>
  <w15:docId w15:val="{0B5A027F-4C2B-45E5-8AB8-51FB3F5AC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1FAC"/>
    <w:rPr>
      <w:sz w:val="24"/>
      <w:szCs w:val="24"/>
    </w:rPr>
  </w:style>
  <w:style w:type="paragraph" w:styleId="Heading1">
    <w:name w:val="heading 1"/>
    <w:basedOn w:val="Normal"/>
    <w:next w:val="Normal"/>
    <w:qFormat/>
    <w:rsid w:val="00E01FAC"/>
    <w:pPr>
      <w:keepNext/>
      <w:jc w:val="center"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E01FAC"/>
    <w:pPr>
      <w:keepNext/>
      <w:outlineLvl w:val="1"/>
    </w:pPr>
    <w:rPr>
      <w:sz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34D5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34D5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01FA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01FAC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0009B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semiHidden/>
    <w:rsid w:val="00E34D5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E34D51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BodyText">
    <w:name w:val="Body Text"/>
    <w:basedOn w:val="Normal"/>
    <w:link w:val="BodyTextChar"/>
    <w:rsid w:val="00E34D51"/>
    <w:rPr>
      <w:sz w:val="20"/>
    </w:rPr>
  </w:style>
  <w:style w:type="character" w:customStyle="1" w:styleId="BodyTextChar">
    <w:name w:val="Body Text Char"/>
    <w:basedOn w:val="DefaultParagraphFont"/>
    <w:link w:val="BodyText"/>
    <w:rsid w:val="00E34D51"/>
    <w:rPr>
      <w:szCs w:val="24"/>
    </w:rPr>
  </w:style>
  <w:style w:type="paragraph" w:styleId="BodyTextIndent">
    <w:name w:val="Body Text Indent"/>
    <w:basedOn w:val="Normal"/>
    <w:link w:val="BodyTextIndentChar"/>
    <w:rsid w:val="00E34D51"/>
    <w:pPr>
      <w:ind w:left="720" w:hanging="720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E34D51"/>
    <w:rPr>
      <w:szCs w:val="24"/>
    </w:rPr>
  </w:style>
  <w:style w:type="paragraph" w:styleId="ListParagraph">
    <w:name w:val="List Paragraph"/>
    <w:basedOn w:val="Normal"/>
    <w:uiPriority w:val="34"/>
    <w:qFormat/>
    <w:rsid w:val="00A25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22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9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2-2003 Scholarships</vt:lpstr>
    </vt:vector>
  </TitlesOfParts>
  <Company>SUNY Geneseo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2-2003 Scholarships</dc:title>
  <dc:creator>Alumni &amp; Parent Relations</dc:creator>
  <cp:lastModifiedBy>Kathleen Rebban</cp:lastModifiedBy>
  <cp:revision>2</cp:revision>
  <cp:lastPrinted>2017-03-30T15:39:00Z</cp:lastPrinted>
  <dcterms:created xsi:type="dcterms:W3CDTF">2018-02-17T19:17:00Z</dcterms:created>
  <dcterms:modified xsi:type="dcterms:W3CDTF">2018-02-17T19:17:00Z</dcterms:modified>
</cp:coreProperties>
</file>